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45E30C" w14:textId="77777777" w:rsidR="00771988" w:rsidRPr="004D2517" w:rsidRDefault="00771988" w:rsidP="00771988">
      <w:pPr>
        <w:spacing w:before="240" w:after="0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 xml:space="preserve">S6 </w:t>
      </w:r>
      <w:r w:rsidRPr="004D2517">
        <w:rPr>
          <w:rFonts w:cs="Times New Roman"/>
          <w:b/>
          <w:bCs/>
          <w:szCs w:val="24"/>
        </w:rPr>
        <w:t xml:space="preserve">Fig. </w:t>
      </w:r>
      <w:r w:rsidRPr="00111A84">
        <w:rPr>
          <w:rFonts w:cs="Times New Roman"/>
          <w:szCs w:val="24"/>
        </w:rPr>
        <w:t>Con</w:t>
      </w:r>
      <w:r>
        <w:rPr>
          <w:rFonts w:cs="Times New Roman"/>
          <w:szCs w:val="24"/>
        </w:rPr>
        <w:t>ditional mean values ("</w:t>
      </w:r>
      <w:proofErr w:type="spellStart"/>
      <w:r>
        <w:rPr>
          <w:rFonts w:cs="Times New Roman"/>
          <w:szCs w:val="24"/>
        </w:rPr>
        <w:t>condval</w:t>
      </w:r>
      <w:proofErr w:type="spellEnd"/>
      <w:r>
        <w:rPr>
          <w:rFonts w:cs="Times New Roman"/>
          <w:szCs w:val="24"/>
        </w:rPr>
        <w:t>") and standard deviations of institutional affiliation (university) random effects from mixed-effects logistic regression predicting high versus medium/low psychological impact profile from COVID-19.</w:t>
      </w:r>
    </w:p>
    <w:p w14:paraId="4235596F" w14:textId="77777777" w:rsidR="00771988" w:rsidRDefault="00771988" w:rsidP="009B643F">
      <w:pPr>
        <w:spacing w:before="240" w:after="0"/>
        <w:jc w:val="center"/>
        <w:rPr>
          <w:rFonts w:cs="Times New Roman"/>
          <w:szCs w:val="24"/>
        </w:rPr>
      </w:pPr>
    </w:p>
    <w:p w14:paraId="5C739280" w14:textId="2E099F69" w:rsidR="00D311F1" w:rsidRDefault="00F14466" w:rsidP="009B643F">
      <w:pPr>
        <w:spacing w:before="240" w:after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3A32979" wp14:editId="4BA1A053">
            <wp:extent cx="6208395" cy="4797425"/>
            <wp:effectExtent l="0" t="0" r="1905" b="3175"/>
            <wp:docPr id="3" name="Picture 3" descr="A close up of text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text on a white su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479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B019" w14:textId="4A1F6CE4" w:rsidR="005239AF" w:rsidRPr="009B643F" w:rsidRDefault="005239AF" w:rsidP="00771988">
      <w:pPr>
        <w:rPr>
          <w:rFonts w:cs="Times New Roman"/>
          <w:szCs w:val="24"/>
        </w:rPr>
      </w:pPr>
    </w:p>
    <w:sectPr w:rsidR="005239AF" w:rsidRPr="009B643F" w:rsidSect="00D81FC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283" w:footer="51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3469ED" w14:textId="77777777" w:rsidR="00B21732" w:rsidRDefault="00B21732" w:rsidP="00117666">
      <w:pPr>
        <w:spacing w:after="0"/>
      </w:pPr>
      <w:r>
        <w:separator/>
      </w:r>
    </w:p>
  </w:endnote>
  <w:endnote w:type="continuationSeparator" w:id="0">
    <w:p w14:paraId="3AE518C6" w14:textId="77777777" w:rsidR="00B21732" w:rsidRDefault="00B2173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D3D87" w14:textId="51AF56BE" w:rsidR="000F6D8C" w:rsidRPr="00577C4C" w:rsidRDefault="000F6D8C">
    <w:pPr>
      <w:pStyle w:val="Footer"/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4E9F926F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41A5B4ED" w:rsidR="000F6D8C" w:rsidRPr="00577C4C" w:rsidRDefault="000F6D8C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F64DE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D4B8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214951C5" w14:textId="41A5B4ED" w:rsidR="000F6D8C" w:rsidRPr="00577C4C" w:rsidRDefault="000F6D8C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F64DE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0BFF2" w14:textId="77777777" w:rsidR="000F6D8C" w:rsidRPr="00577C4C" w:rsidRDefault="000F6D8C">
    <w:pPr>
      <w:pStyle w:val="Footer"/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77777777" w:rsidR="000F6D8C" w:rsidRPr="00577C4C" w:rsidRDefault="000F6D8C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74D070C5" w14:textId="77777777" w:rsidR="000F6D8C" w:rsidRPr="00577C4C" w:rsidRDefault="000F6D8C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B35FA3" w14:textId="77777777" w:rsidR="00B21732" w:rsidRDefault="00B21732" w:rsidP="00117666">
      <w:pPr>
        <w:spacing w:after="0"/>
      </w:pPr>
      <w:r>
        <w:separator/>
      </w:r>
    </w:p>
  </w:footnote>
  <w:footnote w:type="continuationSeparator" w:id="0">
    <w:p w14:paraId="6476424C" w14:textId="77777777" w:rsidR="00B21732" w:rsidRDefault="00B2173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13A34" w14:textId="3A49D26B" w:rsidR="000F6D8C" w:rsidRPr="007E3148" w:rsidRDefault="000F6D8C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>
      <w:t>COVID-19 Student Risk Classifi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D8A4BC" w14:textId="77777777" w:rsidR="000F6D8C" w:rsidRPr="00A53000" w:rsidRDefault="000F6D8C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A53000">
      <w:t>Running 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F27F1" w14:textId="57F365A7" w:rsidR="000F6D8C" w:rsidRDefault="000F6D8C" w:rsidP="00A53000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85F46E8"/>
    <w:multiLevelType w:val="hybridMultilevel"/>
    <w:tmpl w:val="C86C8C6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B5584"/>
    <w:multiLevelType w:val="hybridMultilevel"/>
    <w:tmpl w:val="A8B6D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6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2A7CAC"/>
    <w:multiLevelType w:val="multilevel"/>
    <w:tmpl w:val="C6A8CCEA"/>
    <w:numStyleLink w:val="Headings"/>
  </w:abstractNum>
  <w:abstractNum w:abstractNumId="8" w15:restartNumberingAfterBreak="0">
    <w:nsid w:val="305C65CB"/>
    <w:multiLevelType w:val="hybridMultilevel"/>
    <w:tmpl w:val="AD3EC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C833C5"/>
    <w:multiLevelType w:val="hybridMultilevel"/>
    <w:tmpl w:val="8FA2B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A73ED4"/>
    <w:multiLevelType w:val="hybridMultilevel"/>
    <w:tmpl w:val="2E723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220C6B"/>
    <w:multiLevelType w:val="hybridMultilevel"/>
    <w:tmpl w:val="0DDE5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BC6F29"/>
    <w:multiLevelType w:val="multilevel"/>
    <w:tmpl w:val="C6A8CCEA"/>
    <w:numStyleLink w:val="Headings"/>
  </w:abstractNum>
  <w:abstractNum w:abstractNumId="23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7"/>
  </w:num>
  <w:num w:numId="3">
    <w:abstractNumId w:val="2"/>
  </w:num>
  <w:num w:numId="4">
    <w:abstractNumId w:val="2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12"/>
  </w:num>
  <w:num w:numId="8">
    <w:abstractNumId w:val="10"/>
  </w:num>
  <w:num w:numId="9">
    <w:abstractNumId w:val="13"/>
  </w:num>
  <w:num w:numId="10">
    <w:abstractNumId w:val="11"/>
  </w:num>
  <w:num w:numId="11">
    <w:abstractNumId w:val="4"/>
  </w:num>
  <w:num w:numId="12">
    <w:abstractNumId w:val="23"/>
  </w:num>
  <w:num w:numId="13">
    <w:abstractNumId w:val="16"/>
  </w:num>
  <w:num w:numId="14">
    <w:abstractNumId w:val="6"/>
  </w:num>
  <w:num w:numId="15">
    <w:abstractNumId w:val="15"/>
  </w:num>
  <w:num w:numId="16">
    <w:abstractNumId w:val="19"/>
  </w:num>
  <w:num w:numId="17">
    <w:abstractNumId w:val="5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22"/>
  </w:num>
  <w:num w:numId="21">
    <w:abstractNumId w:val="5"/>
  </w:num>
  <w:num w:numId="22">
    <w:abstractNumId w:val="5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8"/>
  </w:num>
  <w:num w:numId="24">
    <w:abstractNumId w:val="1"/>
  </w:num>
  <w:num w:numId="25">
    <w:abstractNumId w:val="8"/>
  </w:num>
  <w:num w:numId="26">
    <w:abstractNumId w:val="3"/>
  </w:num>
  <w:num w:numId="27">
    <w:abstractNumId w:val="5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8">
    <w:abstractNumId w:val="21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7WwNDcxNTEzNDVT0lEKTi0uzszPAykwqgUAuNEeNywAAAA="/>
  </w:docVars>
  <w:rsids>
    <w:rsidRoot w:val="00681821"/>
    <w:rsid w:val="00000BA4"/>
    <w:rsid w:val="0000585C"/>
    <w:rsid w:val="000113C3"/>
    <w:rsid w:val="00012F21"/>
    <w:rsid w:val="00014A93"/>
    <w:rsid w:val="00014D53"/>
    <w:rsid w:val="00015B9A"/>
    <w:rsid w:val="000175DE"/>
    <w:rsid w:val="00026338"/>
    <w:rsid w:val="00027E1F"/>
    <w:rsid w:val="000306F4"/>
    <w:rsid w:val="00030959"/>
    <w:rsid w:val="000309B3"/>
    <w:rsid w:val="00032A53"/>
    <w:rsid w:val="00034304"/>
    <w:rsid w:val="00035434"/>
    <w:rsid w:val="00036A22"/>
    <w:rsid w:val="00040140"/>
    <w:rsid w:val="00040689"/>
    <w:rsid w:val="00045678"/>
    <w:rsid w:val="000458E4"/>
    <w:rsid w:val="0004662B"/>
    <w:rsid w:val="00047C9B"/>
    <w:rsid w:val="00052F70"/>
    <w:rsid w:val="00053307"/>
    <w:rsid w:val="00054301"/>
    <w:rsid w:val="00056C3D"/>
    <w:rsid w:val="000572ED"/>
    <w:rsid w:val="00057665"/>
    <w:rsid w:val="00060F64"/>
    <w:rsid w:val="00063D84"/>
    <w:rsid w:val="0006636D"/>
    <w:rsid w:val="0007061D"/>
    <w:rsid w:val="0007331B"/>
    <w:rsid w:val="00074938"/>
    <w:rsid w:val="000771E5"/>
    <w:rsid w:val="00077D53"/>
    <w:rsid w:val="000800C3"/>
    <w:rsid w:val="00081394"/>
    <w:rsid w:val="000820E7"/>
    <w:rsid w:val="00084F1D"/>
    <w:rsid w:val="0008615C"/>
    <w:rsid w:val="0009339F"/>
    <w:rsid w:val="00093C75"/>
    <w:rsid w:val="0009697D"/>
    <w:rsid w:val="000A045B"/>
    <w:rsid w:val="000A1679"/>
    <w:rsid w:val="000A4D15"/>
    <w:rsid w:val="000A6618"/>
    <w:rsid w:val="000B18AD"/>
    <w:rsid w:val="000B27B1"/>
    <w:rsid w:val="000B34BD"/>
    <w:rsid w:val="000B533B"/>
    <w:rsid w:val="000C17B4"/>
    <w:rsid w:val="000C24A3"/>
    <w:rsid w:val="000C3559"/>
    <w:rsid w:val="000C3E83"/>
    <w:rsid w:val="000C445B"/>
    <w:rsid w:val="000C620E"/>
    <w:rsid w:val="000C6A35"/>
    <w:rsid w:val="000C7E2A"/>
    <w:rsid w:val="000D0D2C"/>
    <w:rsid w:val="000D191B"/>
    <w:rsid w:val="000D2359"/>
    <w:rsid w:val="000D68F0"/>
    <w:rsid w:val="000D700E"/>
    <w:rsid w:val="000E29B9"/>
    <w:rsid w:val="000E2D67"/>
    <w:rsid w:val="000E3194"/>
    <w:rsid w:val="000E4BED"/>
    <w:rsid w:val="000F0BA5"/>
    <w:rsid w:val="000F1FF4"/>
    <w:rsid w:val="000F3420"/>
    <w:rsid w:val="000F3A81"/>
    <w:rsid w:val="000F49BB"/>
    <w:rsid w:val="000F4CFB"/>
    <w:rsid w:val="000F6D8C"/>
    <w:rsid w:val="000F76B1"/>
    <w:rsid w:val="00101211"/>
    <w:rsid w:val="001015AE"/>
    <w:rsid w:val="00102543"/>
    <w:rsid w:val="00102B67"/>
    <w:rsid w:val="00103053"/>
    <w:rsid w:val="0010419F"/>
    <w:rsid w:val="00107706"/>
    <w:rsid w:val="00107C99"/>
    <w:rsid w:val="00110B03"/>
    <w:rsid w:val="0011127D"/>
    <w:rsid w:val="00111A84"/>
    <w:rsid w:val="00112309"/>
    <w:rsid w:val="00114470"/>
    <w:rsid w:val="00114FEE"/>
    <w:rsid w:val="00117666"/>
    <w:rsid w:val="00120907"/>
    <w:rsid w:val="00120935"/>
    <w:rsid w:val="00121D56"/>
    <w:rsid w:val="001223A7"/>
    <w:rsid w:val="0012280A"/>
    <w:rsid w:val="00123E66"/>
    <w:rsid w:val="00126BB8"/>
    <w:rsid w:val="001270FB"/>
    <w:rsid w:val="00127B3C"/>
    <w:rsid w:val="00127BBC"/>
    <w:rsid w:val="001306F2"/>
    <w:rsid w:val="00130B5F"/>
    <w:rsid w:val="001310E8"/>
    <w:rsid w:val="001312E3"/>
    <w:rsid w:val="00131AF0"/>
    <w:rsid w:val="00131B0B"/>
    <w:rsid w:val="00134256"/>
    <w:rsid w:val="0013721B"/>
    <w:rsid w:val="00142913"/>
    <w:rsid w:val="001433F6"/>
    <w:rsid w:val="001458EC"/>
    <w:rsid w:val="00147395"/>
    <w:rsid w:val="001518A1"/>
    <w:rsid w:val="00152EDE"/>
    <w:rsid w:val="001546FC"/>
    <w:rsid w:val="001552C9"/>
    <w:rsid w:val="00156BEE"/>
    <w:rsid w:val="00156E96"/>
    <w:rsid w:val="001573D8"/>
    <w:rsid w:val="00157B1F"/>
    <w:rsid w:val="00157FF7"/>
    <w:rsid w:val="00162637"/>
    <w:rsid w:val="00163B50"/>
    <w:rsid w:val="001655CA"/>
    <w:rsid w:val="00166C73"/>
    <w:rsid w:val="00166F24"/>
    <w:rsid w:val="0017221A"/>
    <w:rsid w:val="00172D8A"/>
    <w:rsid w:val="00173EB4"/>
    <w:rsid w:val="00177B4E"/>
    <w:rsid w:val="00177D84"/>
    <w:rsid w:val="00180485"/>
    <w:rsid w:val="00180E9F"/>
    <w:rsid w:val="00181E6F"/>
    <w:rsid w:val="0018549D"/>
    <w:rsid w:val="00186769"/>
    <w:rsid w:val="001869C5"/>
    <w:rsid w:val="00186AB8"/>
    <w:rsid w:val="00193BDD"/>
    <w:rsid w:val="00194842"/>
    <w:rsid w:val="00194BF0"/>
    <w:rsid w:val="001964EF"/>
    <w:rsid w:val="001A41C3"/>
    <w:rsid w:val="001A4470"/>
    <w:rsid w:val="001B1A2C"/>
    <w:rsid w:val="001B35E4"/>
    <w:rsid w:val="001B39AC"/>
    <w:rsid w:val="001B4237"/>
    <w:rsid w:val="001B5E90"/>
    <w:rsid w:val="001B6130"/>
    <w:rsid w:val="001B73A2"/>
    <w:rsid w:val="001C597C"/>
    <w:rsid w:val="001C60E3"/>
    <w:rsid w:val="001D33EC"/>
    <w:rsid w:val="001D3E6F"/>
    <w:rsid w:val="001D465F"/>
    <w:rsid w:val="001D483B"/>
    <w:rsid w:val="001D5C23"/>
    <w:rsid w:val="001D6D47"/>
    <w:rsid w:val="001E0139"/>
    <w:rsid w:val="001E22B8"/>
    <w:rsid w:val="001E5953"/>
    <w:rsid w:val="001F05E5"/>
    <w:rsid w:val="001F2519"/>
    <w:rsid w:val="001F393F"/>
    <w:rsid w:val="001F478B"/>
    <w:rsid w:val="001F4C07"/>
    <w:rsid w:val="001F7118"/>
    <w:rsid w:val="002007BB"/>
    <w:rsid w:val="002007BF"/>
    <w:rsid w:val="00204453"/>
    <w:rsid w:val="00207132"/>
    <w:rsid w:val="00213B17"/>
    <w:rsid w:val="00214E5D"/>
    <w:rsid w:val="002156AF"/>
    <w:rsid w:val="0022072F"/>
    <w:rsid w:val="00220AEA"/>
    <w:rsid w:val="002212AD"/>
    <w:rsid w:val="002214FE"/>
    <w:rsid w:val="00221F30"/>
    <w:rsid w:val="0022339B"/>
    <w:rsid w:val="0022430F"/>
    <w:rsid w:val="0022537F"/>
    <w:rsid w:val="00225688"/>
    <w:rsid w:val="00225F31"/>
    <w:rsid w:val="00226954"/>
    <w:rsid w:val="002271D9"/>
    <w:rsid w:val="0023555A"/>
    <w:rsid w:val="002371DB"/>
    <w:rsid w:val="00237A52"/>
    <w:rsid w:val="00242203"/>
    <w:rsid w:val="00242790"/>
    <w:rsid w:val="002428F2"/>
    <w:rsid w:val="00245F6A"/>
    <w:rsid w:val="002476D1"/>
    <w:rsid w:val="002508B7"/>
    <w:rsid w:val="00250D1D"/>
    <w:rsid w:val="00251009"/>
    <w:rsid w:val="00252C0F"/>
    <w:rsid w:val="00253584"/>
    <w:rsid w:val="002548AE"/>
    <w:rsid w:val="002562C7"/>
    <w:rsid w:val="0025712F"/>
    <w:rsid w:val="002573A2"/>
    <w:rsid w:val="0026072A"/>
    <w:rsid w:val="002629A3"/>
    <w:rsid w:val="00262C28"/>
    <w:rsid w:val="002638B8"/>
    <w:rsid w:val="00264DC8"/>
    <w:rsid w:val="00265660"/>
    <w:rsid w:val="002665FF"/>
    <w:rsid w:val="00266C31"/>
    <w:rsid w:val="00267403"/>
    <w:rsid w:val="00267D18"/>
    <w:rsid w:val="002721C7"/>
    <w:rsid w:val="002766EA"/>
    <w:rsid w:val="00277EA4"/>
    <w:rsid w:val="00280EBA"/>
    <w:rsid w:val="002816D6"/>
    <w:rsid w:val="00282ACB"/>
    <w:rsid w:val="00285D9D"/>
    <w:rsid w:val="002868E2"/>
    <w:rsid w:val="002869C3"/>
    <w:rsid w:val="0028783C"/>
    <w:rsid w:val="00290016"/>
    <w:rsid w:val="00290E70"/>
    <w:rsid w:val="002922FE"/>
    <w:rsid w:val="002936E4"/>
    <w:rsid w:val="002936F5"/>
    <w:rsid w:val="00293971"/>
    <w:rsid w:val="00293AF9"/>
    <w:rsid w:val="00293F19"/>
    <w:rsid w:val="00295A50"/>
    <w:rsid w:val="00296B88"/>
    <w:rsid w:val="0029799B"/>
    <w:rsid w:val="002A0CC9"/>
    <w:rsid w:val="002A3E92"/>
    <w:rsid w:val="002B56CE"/>
    <w:rsid w:val="002B60C9"/>
    <w:rsid w:val="002B6D57"/>
    <w:rsid w:val="002B7354"/>
    <w:rsid w:val="002C10B7"/>
    <w:rsid w:val="002C15A8"/>
    <w:rsid w:val="002C4004"/>
    <w:rsid w:val="002C49F3"/>
    <w:rsid w:val="002C5AF8"/>
    <w:rsid w:val="002C74CA"/>
    <w:rsid w:val="002C7FCF"/>
    <w:rsid w:val="002D1D7B"/>
    <w:rsid w:val="002D44AA"/>
    <w:rsid w:val="002D6F1C"/>
    <w:rsid w:val="002E040A"/>
    <w:rsid w:val="002E09ED"/>
    <w:rsid w:val="002E0A29"/>
    <w:rsid w:val="002E1376"/>
    <w:rsid w:val="002E26EC"/>
    <w:rsid w:val="002E2D28"/>
    <w:rsid w:val="002E2D7D"/>
    <w:rsid w:val="002E4E34"/>
    <w:rsid w:val="002E67F3"/>
    <w:rsid w:val="002F48DC"/>
    <w:rsid w:val="002F744D"/>
    <w:rsid w:val="00301192"/>
    <w:rsid w:val="00301D87"/>
    <w:rsid w:val="00303DE6"/>
    <w:rsid w:val="003057BB"/>
    <w:rsid w:val="00306E66"/>
    <w:rsid w:val="003077D7"/>
    <w:rsid w:val="00307D0E"/>
    <w:rsid w:val="00310124"/>
    <w:rsid w:val="003105FC"/>
    <w:rsid w:val="0031651F"/>
    <w:rsid w:val="00316F26"/>
    <w:rsid w:val="0031763A"/>
    <w:rsid w:val="00317D35"/>
    <w:rsid w:val="00322294"/>
    <w:rsid w:val="003244E6"/>
    <w:rsid w:val="00327735"/>
    <w:rsid w:val="00331097"/>
    <w:rsid w:val="00336A84"/>
    <w:rsid w:val="0034156F"/>
    <w:rsid w:val="003416C7"/>
    <w:rsid w:val="00341EFB"/>
    <w:rsid w:val="0034231D"/>
    <w:rsid w:val="00343EC6"/>
    <w:rsid w:val="0034584C"/>
    <w:rsid w:val="00345B6D"/>
    <w:rsid w:val="003470BA"/>
    <w:rsid w:val="003544FB"/>
    <w:rsid w:val="00354966"/>
    <w:rsid w:val="00355420"/>
    <w:rsid w:val="00356CB0"/>
    <w:rsid w:val="00365D63"/>
    <w:rsid w:val="00367153"/>
    <w:rsid w:val="00367187"/>
    <w:rsid w:val="0036793B"/>
    <w:rsid w:val="00372682"/>
    <w:rsid w:val="00372A23"/>
    <w:rsid w:val="0037354F"/>
    <w:rsid w:val="00373907"/>
    <w:rsid w:val="00374331"/>
    <w:rsid w:val="00374748"/>
    <w:rsid w:val="00375A52"/>
    <w:rsid w:val="00376CC5"/>
    <w:rsid w:val="00377075"/>
    <w:rsid w:val="003771B2"/>
    <w:rsid w:val="00381328"/>
    <w:rsid w:val="003838A1"/>
    <w:rsid w:val="0038582B"/>
    <w:rsid w:val="003902D6"/>
    <w:rsid w:val="003908FA"/>
    <w:rsid w:val="00391B37"/>
    <w:rsid w:val="0039324A"/>
    <w:rsid w:val="003961F6"/>
    <w:rsid w:val="0039693B"/>
    <w:rsid w:val="003A02BC"/>
    <w:rsid w:val="003A0D44"/>
    <w:rsid w:val="003A14E0"/>
    <w:rsid w:val="003A1C5A"/>
    <w:rsid w:val="003A6E20"/>
    <w:rsid w:val="003B0DB6"/>
    <w:rsid w:val="003B172C"/>
    <w:rsid w:val="003B1C82"/>
    <w:rsid w:val="003B1F95"/>
    <w:rsid w:val="003B3605"/>
    <w:rsid w:val="003B74E2"/>
    <w:rsid w:val="003C15A9"/>
    <w:rsid w:val="003C2741"/>
    <w:rsid w:val="003C2AF6"/>
    <w:rsid w:val="003C2F4D"/>
    <w:rsid w:val="003C5117"/>
    <w:rsid w:val="003C51AD"/>
    <w:rsid w:val="003D044E"/>
    <w:rsid w:val="003D0CA3"/>
    <w:rsid w:val="003D1D7F"/>
    <w:rsid w:val="003D2F2D"/>
    <w:rsid w:val="003D3151"/>
    <w:rsid w:val="003D4841"/>
    <w:rsid w:val="003D5E33"/>
    <w:rsid w:val="003E0481"/>
    <w:rsid w:val="003E35DD"/>
    <w:rsid w:val="003E4038"/>
    <w:rsid w:val="003E50E2"/>
    <w:rsid w:val="003E5D45"/>
    <w:rsid w:val="003E6B43"/>
    <w:rsid w:val="003E6B56"/>
    <w:rsid w:val="003E7053"/>
    <w:rsid w:val="003F1D81"/>
    <w:rsid w:val="003F7E63"/>
    <w:rsid w:val="003F7E7C"/>
    <w:rsid w:val="00401590"/>
    <w:rsid w:val="00403623"/>
    <w:rsid w:val="00407C33"/>
    <w:rsid w:val="00410910"/>
    <w:rsid w:val="0041247A"/>
    <w:rsid w:val="00412930"/>
    <w:rsid w:val="00412D6A"/>
    <w:rsid w:val="0041455F"/>
    <w:rsid w:val="00415EA8"/>
    <w:rsid w:val="004216AF"/>
    <w:rsid w:val="0042243B"/>
    <w:rsid w:val="00422C94"/>
    <w:rsid w:val="00422D61"/>
    <w:rsid w:val="004243FB"/>
    <w:rsid w:val="00424FA3"/>
    <w:rsid w:val="00425083"/>
    <w:rsid w:val="0042554F"/>
    <w:rsid w:val="00426265"/>
    <w:rsid w:val="00427317"/>
    <w:rsid w:val="004307A6"/>
    <w:rsid w:val="00434611"/>
    <w:rsid w:val="004356A9"/>
    <w:rsid w:val="004361C8"/>
    <w:rsid w:val="00437E89"/>
    <w:rsid w:val="0044305F"/>
    <w:rsid w:val="004431F7"/>
    <w:rsid w:val="00445E79"/>
    <w:rsid w:val="00447BDE"/>
    <w:rsid w:val="004516F7"/>
    <w:rsid w:val="004532ED"/>
    <w:rsid w:val="0045443D"/>
    <w:rsid w:val="00454CB4"/>
    <w:rsid w:val="00456B11"/>
    <w:rsid w:val="0046006A"/>
    <w:rsid w:val="00463E3D"/>
    <w:rsid w:val="0046454F"/>
    <w:rsid w:val="004645AE"/>
    <w:rsid w:val="00464C73"/>
    <w:rsid w:val="00464CB4"/>
    <w:rsid w:val="004652FB"/>
    <w:rsid w:val="004659F1"/>
    <w:rsid w:val="00465A2C"/>
    <w:rsid w:val="00465F87"/>
    <w:rsid w:val="00470099"/>
    <w:rsid w:val="00470372"/>
    <w:rsid w:val="00470579"/>
    <w:rsid w:val="00472AEF"/>
    <w:rsid w:val="0047479C"/>
    <w:rsid w:val="00477309"/>
    <w:rsid w:val="00494982"/>
    <w:rsid w:val="004951C0"/>
    <w:rsid w:val="004953E6"/>
    <w:rsid w:val="004958E8"/>
    <w:rsid w:val="00496240"/>
    <w:rsid w:val="00497BF0"/>
    <w:rsid w:val="004A08F1"/>
    <w:rsid w:val="004A4F57"/>
    <w:rsid w:val="004A7438"/>
    <w:rsid w:val="004B05D2"/>
    <w:rsid w:val="004B210C"/>
    <w:rsid w:val="004B6CD0"/>
    <w:rsid w:val="004C322C"/>
    <w:rsid w:val="004C3D73"/>
    <w:rsid w:val="004C4E08"/>
    <w:rsid w:val="004D214D"/>
    <w:rsid w:val="004D2517"/>
    <w:rsid w:val="004D2A5F"/>
    <w:rsid w:val="004D2CFF"/>
    <w:rsid w:val="004D3E33"/>
    <w:rsid w:val="004D5E14"/>
    <w:rsid w:val="004E16BD"/>
    <w:rsid w:val="004E2002"/>
    <w:rsid w:val="004E3A5A"/>
    <w:rsid w:val="004E4D15"/>
    <w:rsid w:val="004E77D6"/>
    <w:rsid w:val="004E7895"/>
    <w:rsid w:val="004E7C43"/>
    <w:rsid w:val="004F11E6"/>
    <w:rsid w:val="004F3346"/>
    <w:rsid w:val="004F4348"/>
    <w:rsid w:val="004F4733"/>
    <w:rsid w:val="004F54AF"/>
    <w:rsid w:val="004F5DD5"/>
    <w:rsid w:val="004F615F"/>
    <w:rsid w:val="004F6F7D"/>
    <w:rsid w:val="00500269"/>
    <w:rsid w:val="00502A26"/>
    <w:rsid w:val="005033B6"/>
    <w:rsid w:val="00505CFA"/>
    <w:rsid w:val="00505FEE"/>
    <w:rsid w:val="005062EF"/>
    <w:rsid w:val="0050698D"/>
    <w:rsid w:val="005079ED"/>
    <w:rsid w:val="00515F99"/>
    <w:rsid w:val="00516D23"/>
    <w:rsid w:val="0052165B"/>
    <w:rsid w:val="00522082"/>
    <w:rsid w:val="005239AF"/>
    <w:rsid w:val="005245B5"/>
    <w:rsid w:val="005250F2"/>
    <w:rsid w:val="00530A28"/>
    <w:rsid w:val="00532E1B"/>
    <w:rsid w:val="00533DAB"/>
    <w:rsid w:val="00534A53"/>
    <w:rsid w:val="00534A7A"/>
    <w:rsid w:val="00537255"/>
    <w:rsid w:val="005431BB"/>
    <w:rsid w:val="00543C06"/>
    <w:rsid w:val="00544E6B"/>
    <w:rsid w:val="0054570B"/>
    <w:rsid w:val="00551E9C"/>
    <w:rsid w:val="00551FA5"/>
    <w:rsid w:val="005551DD"/>
    <w:rsid w:val="005561E5"/>
    <w:rsid w:val="00562A9E"/>
    <w:rsid w:val="00563E01"/>
    <w:rsid w:val="005651D1"/>
    <w:rsid w:val="00566F5B"/>
    <w:rsid w:val="005706AC"/>
    <w:rsid w:val="00570DAE"/>
    <w:rsid w:val="00571C3A"/>
    <w:rsid w:val="005737B7"/>
    <w:rsid w:val="00574363"/>
    <w:rsid w:val="005756F6"/>
    <w:rsid w:val="005764ED"/>
    <w:rsid w:val="00577E0E"/>
    <w:rsid w:val="00577EE5"/>
    <w:rsid w:val="005809C2"/>
    <w:rsid w:val="005847CF"/>
    <w:rsid w:val="0058513D"/>
    <w:rsid w:val="005855DC"/>
    <w:rsid w:val="00586477"/>
    <w:rsid w:val="00591373"/>
    <w:rsid w:val="00591508"/>
    <w:rsid w:val="005939F9"/>
    <w:rsid w:val="00594224"/>
    <w:rsid w:val="00594F57"/>
    <w:rsid w:val="005A0A8E"/>
    <w:rsid w:val="005A1D84"/>
    <w:rsid w:val="005A2F87"/>
    <w:rsid w:val="005A5CCF"/>
    <w:rsid w:val="005A60D6"/>
    <w:rsid w:val="005A70EA"/>
    <w:rsid w:val="005B098F"/>
    <w:rsid w:val="005B2577"/>
    <w:rsid w:val="005B33B4"/>
    <w:rsid w:val="005B3636"/>
    <w:rsid w:val="005C33E4"/>
    <w:rsid w:val="005C3963"/>
    <w:rsid w:val="005C3F8C"/>
    <w:rsid w:val="005D1840"/>
    <w:rsid w:val="005D1FD7"/>
    <w:rsid w:val="005D35E4"/>
    <w:rsid w:val="005D3CA2"/>
    <w:rsid w:val="005D4E2E"/>
    <w:rsid w:val="005D5EAD"/>
    <w:rsid w:val="005D7910"/>
    <w:rsid w:val="005D7D1C"/>
    <w:rsid w:val="005E2A20"/>
    <w:rsid w:val="005E3668"/>
    <w:rsid w:val="005E3E15"/>
    <w:rsid w:val="005E682E"/>
    <w:rsid w:val="005E6B07"/>
    <w:rsid w:val="005E7DDF"/>
    <w:rsid w:val="005F0C3D"/>
    <w:rsid w:val="005F34E5"/>
    <w:rsid w:val="005F5C74"/>
    <w:rsid w:val="005F601C"/>
    <w:rsid w:val="005F62C1"/>
    <w:rsid w:val="005F64DE"/>
    <w:rsid w:val="005F68DC"/>
    <w:rsid w:val="00600AE8"/>
    <w:rsid w:val="00600B29"/>
    <w:rsid w:val="00604F82"/>
    <w:rsid w:val="006052AC"/>
    <w:rsid w:val="0060672B"/>
    <w:rsid w:val="00607E9B"/>
    <w:rsid w:val="006135B8"/>
    <w:rsid w:val="00616718"/>
    <w:rsid w:val="00617931"/>
    <w:rsid w:val="00620631"/>
    <w:rsid w:val="00620B34"/>
    <w:rsid w:val="00620BDE"/>
    <w:rsid w:val="0062154F"/>
    <w:rsid w:val="006216F8"/>
    <w:rsid w:val="006248D2"/>
    <w:rsid w:val="006269B1"/>
    <w:rsid w:val="00626F86"/>
    <w:rsid w:val="006305E6"/>
    <w:rsid w:val="00631A8C"/>
    <w:rsid w:val="00632F34"/>
    <w:rsid w:val="006332DF"/>
    <w:rsid w:val="00637046"/>
    <w:rsid w:val="0064017A"/>
    <w:rsid w:val="0064278B"/>
    <w:rsid w:val="00646289"/>
    <w:rsid w:val="00647DF8"/>
    <w:rsid w:val="00651CA2"/>
    <w:rsid w:val="00653428"/>
    <w:rsid w:val="00653A50"/>
    <w:rsid w:val="00653D60"/>
    <w:rsid w:val="00653F5F"/>
    <w:rsid w:val="00653F71"/>
    <w:rsid w:val="00654A07"/>
    <w:rsid w:val="00660D05"/>
    <w:rsid w:val="0066265D"/>
    <w:rsid w:val="00663645"/>
    <w:rsid w:val="00666A0A"/>
    <w:rsid w:val="0066705A"/>
    <w:rsid w:val="00671D9A"/>
    <w:rsid w:val="00673427"/>
    <w:rsid w:val="00673952"/>
    <w:rsid w:val="006746EB"/>
    <w:rsid w:val="00675896"/>
    <w:rsid w:val="00675A05"/>
    <w:rsid w:val="00676CFE"/>
    <w:rsid w:val="00680DE0"/>
    <w:rsid w:val="00681821"/>
    <w:rsid w:val="00681912"/>
    <w:rsid w:val="00682393"/>
    <w:rsid w:val="00682415"/>
    <w:rsid w:val="0068390A"/>
    <w:rsid w:val="00685196"/>
    <w:rsid w:val="00685347"/>
    <w:rsid w:val="00686C9D"/>
    <w:rsid w:val="00692972"/>
    <w:rsid w:val="00692997"/>
    <w:rsid w:val="00695071"/>
    <w:rsid w:val="006A2B8A"/>
    <w:rsid w:val="006A475D"/>
    <w:rsid w:val="006A5E6E"/>
    <w:rsid w:val="006B0E8E"/>
    <w:rsid w:val="006B1BE9"/>
    <w:rsid w:val="006B2D5B"/>
    <w:rsid w:val="006B53B6"/>
    <w:rsid w:val="006B5740"/>
    <w:rsid w:val="006B5AD6"/>
    <w:rsid w:val="006B60FC"/>
    <w:rsid w:val="006B7D14"/>
    <w:rsid w:val="006C1824"/>
    <w:rsid w:val="006C184C"/>
    <w:rsid w:val="006C2EC9"/>
    <w:rsid w:val="006C3DD9"/>
    <w:rsid w:val="006C4DD0"/>
    <w:rsid w:val="006C5F7A"/>
    <w:rsid w:val="006D439E"/>
    <w:rsid w:val="006D5B93"/>
    <w:rsid w:val="006D7AE3"/>
    <w:rsid w:val="006E10AF"/>
    <w:rsid w:val="006E5452"/>
    <w:rsid w:val="006E5ACB"/>
    <w:rsid w:val="006E7BDF"/>
    <w:rsid w:val="006E7C56"/>
    <w:rsid w:val="006F26B8"/>
    <w:rsid w:val="006F3750"/>
    <w:rsid w:val="007007DE"/>
    <w:rsid w:val="007020BF"/>
    <w:rsid w:val="007039BE"/>
    <w:rsid w:val="007045A2"/>
    <w:rsid w:val="00711212"/>
    <w:rsid w:val="00712F9D"/>
    <w:rsid w:val="00714306"/>
    <w:rsid w:val="00716D64"/>
    <w:rsid w:val="00722988"/>
    <w:rsid w:val="00725A7D"/>
    <w:rsid w:val="00727F2A"/>
    <w:rsid w:val="0073085C"/>
    <w:rsid w:val="00730F61"/>
    <w:rsid w:val="00733784"/>
    <w:rsid w:val="00734A93"/>
    <w:rsid w:val="007351DC"/>
    <w:rsid w:val="007357B4"/>
    <w:rsid w:val="00736642"/>
    <w:rsid w:val="007366A1"/>
    <w:rsid w:val="00737A09"/>
    <w:rsid w:val="0074080E"/>
    <w:rsid w:val="00740E88"/>
    <w:rsid w:val="007447D2"/>
    <w:rsid w:val="00745C71"/>
    <w:rsid w:val="00746505"/>
    <w:rsid w:val="007465D2"/>
    <w:rsid w:val="00746CBF"/>
    <w:rsid w:val="00746F5F"/>
    <w:rsid w:val="00747ADB"/>
    <w:rsid w:val="00747DE5"/>
    <w:rsid w:val="00750655"/>
    <w:rsid w:val="00750A17"/>
    <w:rsid w:val="00750A35"/>
    <w:rsid w:val="0075418B"/>
    <w:rsid w:val="00755377"/>
    <w:rsid w:val="0075586E"/>
    <w:rsid w:val="007564A2"/>
    <w:rsid w:val="0076155D"/>
    <w:rsid w:val="007630D2"/>
    <w:rsid w:val="00766581"/>
    <w:rsid w:val="0076686A"/>
    <w:rsid w:val="0076737E"/>
    <w:rsid w:val="00770572"/>
    <w:rsid w:val="00770882"/>
    <w:rsid w:val="00771988"/>
    <w:rsid w:val="00774B00"/>
    <w:rsid w:val="0077541F"/>
    <w:rsid w:val="007810A1"/>
    <w:rsid w:val="00783A41"/>
    <w:rsid w:val="00786956"/>
    <w:rsid w:val="00790BB3"/>
    <w:rsid w:val="00792043"/>
    <w:rsid w:val="00796B49"/>
    <w:rsid w:val="00796BDE"/>
    <w:rsid w:val="007973F6"/>
    <w:rsid w:val="00797EDD"/>
    <w:rsid w:val="007A131B"/>
    <w:rsid w:val="007A69FC"/>
    <w:rsid w:val="007A7A89"/>
    <w:rsid w:val="007B02E7"/>
    <w:rsid w:val="007B0322"/>
    <w:rsid w:val="007B04E4"/>
    <w:rsid w:val="007B1E79"/>
    <w:rsid w:val="007B4A28"/>
    <w:rsid w:val="007B6A77"/>
    <w:rsid w:val="007C02D1"/>
    <w:rsid w:val="007C0E3F"/>
    <w:rsid w:val="007C0E9E"/>
    <w:rsid w:val="007C206C"/>
    <w:rsid w:val="007C4941"/>
    <w:rsid w:val="007C5025"/>
    <w:rsid w:val="007C5729"/>
    <w:rsid w:val="007E1BE6"/>
    <w:rsid w:val="007E1E79"/>
    <w:rsid w:val="007E3DBC"/>
    <w:rsid w:val="007E66A9"/>
    <w:rsid w:val="007F0571"/>
    <w:rsid w:val="007F074C"/>
    <w:rsid w:val="007F3CA5"/>
    <w:rsid w:val="007F5EF4"/>
    <w:rsid w:val="007F5F92"/>
    <w:rsid w:val="007F65B1"/>
    <w:rsid w:val="007F706D"/>
    <w:rsid w:val="007F7C0B"/>
    <w:rsid w:val="007F7E5C"/>
    <w:rsid w:val="008002F7"/>
    <w:rsid w:val="00800C85"/>
    <w:rsid w:val="00800F1D"/>
    <w:rsid w:val="00802B91"/>
    <w:rsid w:val="008044E7"/>
    <w:rsid w:val="008052CC"/>
    <w:rsid w:val="008071BD"/>
    <w:rsid w:val="00810664"/>
    <w:rsid w:val="008111E4"/>
    <w:rsid w:val="00812577"/>
    <w:rsid w:val="00812B58"/>
    <w:rsid w:val="0081301C"/>
    <w:rsid w:val="00813D78"/>
    <w:rsid w:val="008160C5"/>
    <w:rsid w:val="00817DD6"/>
    <w:rsid w:val="0082409B"/>
    <w:rsid w:val="008244E8"/>
    <w:rsid w:val="00825ED4"/>
    <w:rsid w:val="00826CE4"/>
    <w:rsid w:val="00826D53"/>
    <w:rsid w:val="00827578"/>
    <w:rsid w:val="0082773D"/>
    <w:rsid w:val="0083219F"/>
    <w:rsid w:val="00832EDA"/>
    <w:rsid w:val="00832F9D"/>
    <w:rsid w:val="00833AAE"/>
    <w:rsid w:val="0083449B"/>
    <w:rsid w:val="00836001"/>
    <w:rsid w:val="00836B13"/>
    <w:rsid w:val="00841C28"/>
    <w:rsid w:val="008454B9"/>
    <w:rsid w:val="008458BA"/>
    <w:rsid w:val="00853E40"/>
    <w:rsid w:val="0085446C"/>
    <w:rsid w:val="00856C5A"/>
    <w:rsid w:val="008629A9"/>
    <w:rsid w:val="00863E5E"/>
    <w:rsid w:val="00865972"/>
    <w:rsid w:val="00865FAD"/>
    <w:rsid w:val="00866050"/>
    <w:rsid w:val="00866F5D"/>
    <w:rsid w:val="0086786B"/>
    <w:rsid w:val="008710DA"/>
    <w:rsid w:val="00873D54"/>
    <w:rsid w:val="008744B7"/>
    <w:rsid w:val="00875796"/>
    <w:rsid w:val="00876920"/>
    <w:rsid w:val="008802A5"/>
    <w:rsid w:val="00881EAC"/>
    <w:rsid w:val="00883168"/>
    <w:rsid w:val="008832DB"/>
    <w:rsid w:val="0088351C"/>
    <w:rsid w:val="00884DA0"/>
    <w:rsid w:val="0088513A"/>
    <w:rsid w:val="00886DFB"/>
    <w:rsid w:val="00887B3F"/>
    <w:rsid w:val="00887CF9"/>
    <w:rsid w:val="0089076E"/>
    <w:rsid w:val="00892F34"/>
    <w:rsid w:val="008933A8"/>
    <w:rsid w:val="00893C19"/>
    <w:rsid w:val="00893D13"/>
    <w:rsid w:val="0089599E"/>
    <w:rsid w:val="008A1E15"/>
    <w:rsid w:val="008A2094"/>
    <w:rsid w:val="008A25A2"/>
    <w:rsid w:val="008A2F78"/>
    <w:rsid w:val="008A6434"/>
    <w:rsid w:val="008A69EB"/>
    <w:rsid w:val="008A6C09"/>
    <w:rsid w:val="008A72F3"/>
    <w:rsid w:val="008A731D"/>
    <w:rsid w:val="008B252A"/>
    <w:rsid w:val="008B27AA"/>
    <w:rsid w:val="008B445A"/>
    <w:rsid w:val="008B4E26"/>
    <w:rsid w:val="008B5821"/>
    <w:rsid w:val="008B59C5"/>
    <w:rsid w:val="008C102F"/>
    <w:rsid w:val="008C2452"/>
    <w:rsid w:val="008C28FA"/>
    <w:rsid w:val="008C53E7"/>
    <w:rsid w:val="008C7458"/>
    <w:rsid w:val="008D0200"/>
    <w:rsid w:val="008D263C"/>
    <w:rsid w:val="008D3803"/>
    <w:rsid w:val="008D5351"/>
    <w:rsid w:val="008D6C8D"/>
    <w:rsid w:val="008D77FA"/>
    <w:rsid w:val="008E2B54"/>
    <w:rsid w:val="008E35BF"/>
    <w:rsid w:val="008E4404"/>
    <w:rsid w:val="008E4E33"/>
    <w:rsid w:val="008E58C7"/>
    <w:rsid w:val="008E5C68"/>
    <w:rsid w:val="008E6BF9"/>
    <w:rsid w:val="008E786A"/>
    <w:rsid w:val="008F5021"/>
    <w:rsid w:val="00900A3F"/>
    <w:rsid w:val="009012E1"/>
    <w:rsid w:val="009038B1"/>
    <w:rsid w:val="00903F48"/>
    <w:rsid w:val="009052FB"/>
    <w:rsid w:val="0090792F"/>
    <w:rsid w:val="009150D1"/>
    <w:rsid w:val="00915C9C"/>
    <w:rsid w:val="00916B14"/>
    <w:rsid w:val="00917EE2"/>
    <w:rsid w:val="009213CD"/>
    <w:rsid w:val="009238AB"/>
    <w:rsid w:val="009279AA"/>
    <w:rsid w:val="009312F1"/>
    <w:rsid w:val="009367C7"/>
    <w:rsid w:val="00936A9B"/>
    <w:rsid w:val="0093759E"/>
    <w:rsid w:val="00941710"/>
    <w:rsid w:val="0094180A"/>
    <w:rsid w:val="00943573"/>
    <w:rsid w:val="00946A7B"/>
    <w:rsid w:val="009473FD"/>
    <w:rsid w:val="009521DB"/>
    <w:rsid w:val="0095256C"/>
    <w:rsid w:val="00956CF6"/>
    <w:rsid w:val="00960DB7"/>
    <w:rsid w:val="0096248C"/>
    <w:rsid w:val="0096251C"/>
    <w:rsid w:val="009625DD"/>
    <w:rsid w:val="00962A11"/>
    <w:rsid w:val="00963B6D"/>
    <w:rsid w:val="00967219"/>
    <w:rsid w:val="009675E6"/>
    <w:rsid w:val="0097028E"/>
    <w:rsid w:val="00971054"/>
    <w:rsid w:val="00971B61"/>
    <w:rsid w:val="00977856"/>
    <w:rsid w:val="00980C31"/>
    <w:rsid w:val="009851E0"/>
    <w:rsid w:val="00986A80"/>
    <w:rsid w:val="009955FF"/>
    <w:rsid w:val="00996CAA"/>
    <w:rsid w:val="009A1C41"/>
    <w:rsid w:val="009B0D36"/>
    <w:rsid w:val="009B2ECB"/>
    <w:rsid w:val="009B30E9"/>
    <w:rsid w:val="009B354D"/>
    <w:rsid w:val="009B3B0A"/>
    <w:rsid w:val="009B643F"/>
    <w:rsid w:val="009B6F20"/>
    <w:rsid w:val="009B7FF5"/>
    <w:rsid w:val="009C3200"/>
    <w:rsid w:val="009C585F"/>
    <w:rsid w:val="009C5A1E"/>
    <w:rsid w:val="009C670F"/>
    <w:rsid w:val="009D0FED"/>
    <w:rsid w:val="009D259D"/>
    <w:rsid w:val="009D31E8"/>
    <w:rsid w:val="009D46B7"/>
    <w:rsid w:val="009D5466"/>
    <w:rsid w:val="009D5C0A"/>
    <w:rsid w:val="009D6A8E"/>
    <w:rsid w:val="009E057F"/>
    <w:rsid w:val="009E1B64"/>
    <w:rsid w:val="009E314C"/>
    <w:rsid w:val="009E338A"/>
    <w:rsid w:val="009E4E26"/>
    <w:rsid w:val="009F061F"/>
    <w:rsid w:val="009F25F2"/>
    <w:rsid w:val="009F4A79"/>
    <w:rsid w:val="009F6B7B"/>
    <w:rsid w:val="009F760E"/>
    <w:rsid w:val="009F7D3B"/>
    <w:rsid w:val="00A00214"/>
    <w:rsid w:val="00A00EAE"/>
    <w:rsid w:val="00A010E4"/>
    <w:rsid w:val="00A01725"/>
    <w:rsid w:val="00A02933"/>
    <w:rsid w:val="00A0423D"/>
    <w:rsid w:val="00A06E44"/>
    <w:rsid w:val="00A06FC5"/>
    <w:rsid w:val="00A13B35"/>
    <w:rsid w:val="00A14D98"/>
    <w:rsid w:val="00A179D3"/>
    <w:rsid w:val="00A17D04"/>
    <w:rsid w:val="00A209C8"/>
    <w:rsid w:val="00A2292C"/>
    <w:rsid w:val="00A2407B"/>
    <w:rsid w:val="00A31B27"/>
    <w:rsid w:val="00A3201A"/>
    <w:rsid w:val="00A330BF"/>
    <w:rsid w:val="00A33B92"/>
    <w:rsid w:val="00A33CE6"/>
    <w:rsid w:val="00A3558E"/>
    <w:rsid w:val="00A379FD"/>
    <w:rsid w:val="00A41592"/>
    <w:rsid w:val="00A43402"/>
    <w:rsid w:val="00A464C3"/>
    <w:rsid w:val="00A505F9"/>
    <w:rsid w:val="00A5065A"/>
    <w:rsid w:val="00A506A2"/>
    <w:rsid w:val="00A506BC"/>
    <w:rsid w:val="00A50D9D"/>
    <w:rsid w:val="00A53000"/>
    <w:rsid w:val="00A54516"/>
    <w:rsid w:val="00A545C6"/>
    <w:rsid w:val="00A54B49"/>
    <w:rsid w:val="00A54CE7"/>
    <w:rsid w:val="00A54D23"/>
    <w:rsid w:val="00A55AD7"/>
    <w:rsid w:val="00A55D35"/>
    <w:rsid w:val="00A60D14"/>
    <w:rsid w:val="00A62310"/>
    <w:rsid w:val="00A62476"/>
    <w:rsid w:val="00A652D0"/>
    <w:rsid w:val="00A65C04"/>
    <w:rsid w:val="00A671C9"/>
    <w:rsid w:val="00A674AD"/>
    <w:rsid w:val="00A727F8"/>
    <w:rsid w:val="00A75EB2"/>
    <w:rsid w:val="00A75F87"/>
    <w:rsid w:val="00A769CA"/>
    <w:rsid w:val="00A807F1"/>
    <w:rsid w:val="00A80A32"/>
    <w:rsid w:val="00A8233B"/>
    <w:rsid w:val="00A83AE5"/>
    <w:rsid w:val="00A84C5C"/>
    <w:rsid w:val="00A95D8B"/>
    <w:rsid w:val="00A96637"/>
    <w:rsid w:val="00A97193"/>
    <w:rsid w:val="00AA056C"/>
    <w:rsid w:val="00AA2071"/>
    <w:rsid w:val="00AA214C"/>
    <w:rsid w:val="00AA247A"/>
    <w:rsid w:val="00AA28FA"/>
    <w:rsid w:val="00AA2D40"/>
    <w:rsid w:val="00AA741E"/>
    <w:rsid w:val="00AB2F55"/>
    <w:rsid w:val="00AB4BAA"/>
    <w:rsid w:val="00AB6312"/>
    <w:rsid w:val="00AB7E79"/>
    <w:rsid w:val="00AC0270"/>
    <w:rsid w:val="00AC08D4"/>
    <w:rsid w:val="00AC1387"/>
    <w:rsid w:val="00AC2948"/>
    <w:rsid w:val="00AC317B"/>
    <w:rsid w:val="00AC3EA3"/>
    <w:rsid w:val="00AC3F84"/>
    <w:rsid w:val="00AC792D"/>
    <w:rsid w:val="00AD1F75"/>
    <w:rsid w:val="00AD2B1E"/>
    <w:rsid w:val="00AD3A4A"/>
    <w:rsid w:val="00AD49E4"/>
    <w:rsid w:val="00AD5E9C"/>
    <w:rsid w:val="00AE37DA"/>
    <w:rsid w:val="00AE3C68"/>
    <w:rsid w:val="00AE4981"/>
    <w:rsid w:val="00AE6009"/>
    <w:rsid w:val="00AE6979"/>
    <w:rsid w:val="00AE6FEB"/>
    <w:rsid w:val="00AF0C73"/>
    <w:rsid w:val="00AF1D76"/>
    <w:rsid w:val="00AF48EC"/>
    <w:rsid w:val="00AF5C1A"/>
    <w:rsid w:val="00AF7EB5"/>
    <w:rsid w:val="00B00449"/>
    <w:rsid w:val="00B04C7C"/>
    <w:rsid w:val="00B05395"/>
    <w:rsid w:val="00B056E2"/>
    <w:rsid w:val="00B06B73"/>
    <w:rsid w:val="00B14645"/>
    <w:rsid w:val="00B151D3"/>
    <w:rsid w:val="00B16B2B"/>
    <w:rsid w:val="00B16C11"/>
    <w:rsid w:val="00B175BD"/>
    <w:rsid w:val="00B20350"/>
    <w:rsid w:val="00B21732"/>
    <w:rsid w:val="00B22C3A"/>
    <w:rsid w:val="00B23F11"/>
    <w:rsid w:val="00B24A8F"/>
    <w:rsid w:val="00B2529B"/>
    <w:rsid w:val="00B27560"/>
    <w:rsid w:val="00B336AC"/>
    <w:rsid w:val="00B407D4"/>
    <w:rsid w:val="00B43ED7"/>
    <w:rsid w:val="00B46438"/>
    <w:rsid w:val="00B46597"/>
    <w:rsid w:val="00B5031B"/>
    <w:rsid w:val="00B52922"/>
    <w:rsid w:val="00B534CA"/>
    <w:rsid w:val="00B56758"/>
    <w:rsid w:val="00B57646"/>
    <w:rsid w:val="00B611D3"/>
    <w:rsid w:val="00B61FFF"/>
    <w:rsid w:val="00B62CC0"/>
    <w:rsid w:val="00B657B8"/>
    <w:rsid w:val="00B74FFB"/>
    <w:rsid w:val="00B753AD"/>
    <w:rsid w:val="00B8072F"/>
    <w:rsid w:val="00B80DEE"/>
    <w:rsid w:val="00B842EC"/>
    <w:rsid w:val="00B843E1"/>
    <w:rsid w:val="00B84445"/>
    <w:rsid w:val="00B84920"/>
    <w:rsid w:val="00B8556A"/>
    <w:rsid w:val="00B855CD"/>
    <w:rsid w:val="00B86BB7"/>
    <w:rsid w:val="00B87549"/>
    <w:rsid w:val="00B9008B"/>
    <w:rsid w:val="00B975FE"/>
    <w:rsid w:val="00B97805"/>
    <w:rsid w:val="00B97E5F"/>
    <w:rsid w:val="00BA0D9A"/>
    <w:rsid w:val="00BA1FE6"/>
    <w:rsid w:val="00BA243F"/>
    <w:rsid w:val="00BA4CB1"/>
    <w:rsid w:val="00BA4DEE"/>
    <w:rsid w:val="00BA518D"/>
    <w:rsid w:val="00BA568E"/>
    <w:rsid w:val="00BB09E9"/>
    <w:rsid w:val="00BB0A03"/>
    <w:rsid w:val="00BB2B92"/>
    <w:rsid w:val="00BB333A"/>
    <w:rsid w:val="00BB6CF0"/>
    <w:rsid w:val="00BC071B"/>
    <w:rsid w:val="00BC28D3"/>
    <w:rsid w:val="00BC4E45"/>
    <w:rsid w:val="00BC7AD2"/>
    <w:rsid w:val="00BD08A2"/>
    <w:rsid w:val="00BD3C71"/>
    <w:rsid w:val="00BD56B8"/>
    <w:rsid w:val="00BD61CC"/>
    <w:rsid w:val="00BD768D"/>
    <w:rsid w:val="00BE2192"/>
    <w:rsid w:val="00BE2A8E"/>
    <w:rsid w:val="00BE32A4"/>
    <w:rsid w:val="00BE6987"/>
    <w:rsid w:val="00BE7DC2"/>
    <w:rsid w:val="00BE7DC3"/>
    <w:rsid w:val="00BF0AC6"/>
    <w:rsid w:val="00BF0EC7"/>
    <w:rsid w:val="00BF427A"/>
    <w:rsid w:val="00BF7956"/>
    <w:rsid w:val="00C012A3"/>
    <w:rsid w:val="00C050DB"/>
    <w:rsid w:val="00C05793"/>
    <w:rsid w:val="00C07315"/>
    <w:rsid w:val="00C079A6"/>
    <w:rsid w:val="00C07C07"/>
    <w:rsid w:val="00C121C3"/>
    <w:rsid w:val="00C129BE"/>
    <w:rsid w:val="00C13D5E"/>
    <w:rsid w:val="00C159ED"/>
    <w:rsid w:val="00C15B3A"/>
    <w:rsid w:val="00C16F19"/>
    <w:rsid w:val="00C24911"/>
    <w:rsid w:val="00C269D1"/>
    <w:rsid w:val="00C26AEF"/>
    <w:rsid w:val="00C31114"/>
    <w:rsid w:val="00C33C8F"/>
    <w:rsid w:val="00C34A39"/>
    <w:rsid w:val="00C419D9"/>
    <w:rsid w:val="00C42102"/>
    <w:rsid w:val="00C4373B"/>
    <w:rsid w:val="00C44B65"/>
    <w:rsid w:val="00C45FA4"/>
    <w:rsid w:val="00C4736A"/>
    <w:rsid w:val="00C47C3D"/>
    <w:rsid w:val="00C504CB"/>
    <w:rsid w:val="00C52A7B"/>
    <w:rsid w:val="00C5314D"/>
    <w:rsid w:val="00C5684C"/>
    <w:rsid w:val="00C57A7D"/>
    <w:rsid w:val="00C6238E"/>
    <w:rsid w:val="00C6324C"/>
    <w:rsid w:val="00C65228"/>
    <w:rsid w:val="00C679AA"/>
    <w:rsid w:val="00C7150C"/>
    <w:rsid w:val="00C724CF"/>
    <w:rsid w:val="00C739E7"/>
    <w:rsid w:val="00C75112"/>
    <w:rsid w:val="00C75972"/>
    <w:rsid w:val="00C8137F"/>
    <w:rsid w:val="00C82522"/>
    <w:rsid w:val="00C82792"/>
    <w:rsid w:val="00C87A8E"/>
    <w:rsid w:val="00C915AD"/>
    <w:rsid w:val="00C93E50"/>
    <w:rsid w:val="00C945BD"/>
    <w:rsid w:val="00C948FD"/>
    <w:rsid w:val="00CA0883"/>
    <w:rsid w:val="00CA1658"/>
    <w:rsid w:val="00CA1DA2"/>
    <w:rsid w:val="00CA27AE"/>
    <w:rsid w:val="00CA58DF"/>
    <w:rsid w:val="00CA6270"/>
    <w:rsid w:val="00CB1667"/>
    <w:rsid w:val="00CB1772"/>
    <w:rsid w:val="00CB18D7"/>
    <w:rsid w:val="00CB259B"/>
    <w:rsid w:val="00CB3532"/>
    <w:rsid w:val="00CB43D5"/>
    <w:rsid w:val="00CB497D"/>
    <w:rsid w:val="00CB57A5"/>
    <w:rsid w:val="00CC09D6"/>
    <w:rsid w:val="00CC2319"/>
    <w:rsid w:val="00CC685A"/>
    <w:rsid w:val="00CC76F9"/>
    <w:rsid w:val="00CC78A3"/>
    <w:rsid w:val="00CD066B"/>
    <w:rsid w:val="00CD335A"/>
    <w:rsid w:val="00CD3A1F"/>
    <w:rsid w:val="00CD46E2"/>
    <w:rsid w:val="00CD4781"/>
    <w:rsid w:val="00CD5E1F"/>
    <w:rsid w:val="00CD6097"/>
    <w:rsid w:val="00CD7981"/>
    <w:rsid w:val="00CD798C"/>
    <w:rsid w:val="00CD7C0F"/>
    <w:rsid w:val="00CE174B"/>
    <w:rsid w:val="00CE32CF"/>
    <w:rsid w:val="00CE5690"/>
    <w:rsid w:val="00CE5A6A"/>
    <w:rsid w:val="00CF113D"/>
    <w:rsid w:val="00CF367C"/>
    <w:rsid w:val="00CF7882"/>
    <w:rsid w:val="00CF795B"/>
    <w:rsid w:val="00D00125"/>
    <w:rsid w:val="00D00D0B"/>
    <w:rsid w:val="00D02B4E"/>
    <w:rsid w:val="00D04214"/>
    <w:rsid w:val="00D04B69"/>
    <w:rsid w:val="00D0691F"/>
    <w:rsid w:val="00D07AC8"/>
    <w:rsid w:val="00D10014"/>
    <w:rsid w:val="00D107E1"/>
    <w:rsid w:val="00D10DBE"/>
    <w:rsid w:val="00D11997"/>
    <w:rsid w:val="00D13272"/>
    <w:rsid w:val="00D14A03"/>
    <w:rsid w:val="00D164F0"/>
    <w:rsid w:val="00D165AB"/>
    <w:rsid w:val="00D20BAB"/>
    <w:rsid w:val="00D21663"/>
    <w:rsid w:val="00D24AA6"/>
    <w:rsid w:val="00D25471"/>
    <w:rsid w:val="00D25897"/>
    <w:rsid w:val="00D2737C"/>
    <w:rsid w:val="00D27441"/>
    <w:rsid w:val="00D27799"/>
    <w:rsid w:val="00D311F1"/>
    <w:rsid w:val="00D330DE"/>
    <w:rsid w:val="00D340EF"/>
    <w:rsid w:val="00D35E63"/>
    <w:rsid w:val="00D372CF"/>
    <w:rsid w:val="00D37AEC"/>
    <w:rsid w:val="00D40027"/>
    <w:rsid w:val="00D4117B"/>
    <w:rsid w:val="00D42A9E"/>
    <w:rsid w:val="00D42E80"/>
    <w:rsid w:val="00D43426"/>
    <w:rsid w:val="00D43A4E"/>
    <w:rsid w:val="00D440F3"/>
    <w:rsid w:val="00D44231"/>
    <w:rsid w:val="00D4513A"/>
    <w:rsid w:val="00D452BB"/>
    <w:rsid w:val="00D46C1D"/>
    <w:rsid w:val="00D51B83"/>
    <w:rsid w:val="00D535DD"/>
    <w:rsid w:val="00D537FA"/>
    <w:rsid w:val="00D53EC3"/>
    <w:rsid w:val="00D54C66"/>
    <w:rsid w:val="00D5547D"/>
    <w:rsid w:val="00D6003F"/>
    <w:rsid w:val="00D61AD5"/>
    <w:rsid w:val="00D62D9F"/>
    <w:rsid w:val="00D63AF6"/>
    <w:rsid w:val="00D7402B"/>
    <w:rsid w:val="00D7715F"/>
    <w:rsid w:val="00D80D99"/>
    <w:rsid w:val="00D81FCF"/>
    <w:rsid w:val="00D82F05"/>
    <w:rsid w:val="00D84866"/>
    <w:rsid w:val="00D86EC0"/>
    <w:rsid w:val="00D907F4"/>
    <w:rsid w:val="00D92352"/>
    <w:rsid w:val="00D93420"/>
    <w:rsid w:val="00D94743"/>
    <w:rsid w:val="00D9503C"/>
    <w:rsid w:val="00D9581B"/>
    <w:rsid w:val="00D97F2C"/>
    <w:rsid w:val="00DA0395"/>
    <w:rsid w:val="00DA31ED"/>
    <w:rsid w:val="00DA3430"/>
    <w:rsid w:val="00DA5A46"/>
    <w:rsid w:val="00DA5E3C"/>
    <w:rsid w:val="00DB0413"/>
    <w:rsid w:val="00DB1DAF"/>
    <w:rsid w:val="00DB2D25"/>
    <w:rsid w:val="00DB3550"/>
    <w:rsid w:val="00DB546E"/>
    <w:rsid w:val="00DB5723"/>
    <w:rsid w:val="00DC1B4A"/>
    <w:rsid w:val="00DD1D6B"/>
    <w:rsid w:val="00DD2767"/>
    <w:rsid w:val="00DD4FC4"/>
    <w:rsid w:val="00DD5F24"/>
    <w:rsid w:val="00DD73EF"/>
    <w:rsid w:val="00DE1636"/>
    <w:rsid w:val="00DE23E8"/>
    <w:rsid w:val="00DE2967"/>
    <w:rsid w:val="00DF065C"/>
    <w:rsid w:val="00DF32FA"/>
    <w:rsid w:val="00DF43CB"/>
    <w:rsid w:val="00DF44A0"/>
    <w:rsid w:val="00DF6994"/>
    <w:rsid w:val="00DF6D10"/>
    <w:rsid w:val="00DF7076"/>
    <w:rsid w:val="00E008BD"/>
    <w:rsid w:val="00E0128B"/>
    <w:rsid w:val="00E03F12"/>
    <w:rsid w:val="00E03FD7"/>
    <w:rsid w:val="00E07257"/>
    <w:rsid w:val="00E07335"/>
    <w:rsid w:val="00E118F1"/>
    <w:rsid w:val="00E128A3"/>
    <w:rsid w:val="00E12C9A"/>
    <w:rsid w:val="00E13A1E"/>
    <w:rsid w:val="00E15718"/>
    <w:rsid w:val="00E1754E"/>
    <w:rsid w:val="00E1766E"/>
    <w:rsid w:val="00E17AD1"/>
    <w:rsid w:val="00E20397"/>
    <w:rsid w:val="00E20E36"/>
    <w:rsid w:val="00E212D0"/>
    <w:rsid w:val="00E21549"/>
    <w:rsid w:val="00E21E4D"/>
    <w:rsid w:val="00E235C6"/>
    <w:rsid w:val="00E23E7B"/>
    <w:rsid w:val="00E24893"/>
    <w:rsid w:val="00E25C3D"/>
    <w:rsid w:val="00E27A15"/>
    <w:rsid w:val="00E31E68"/>
    <w:rsid w:val="00E32BF6"/>
    <w:rsid w:val="00E330D0"/>
    <w:rsid w:val="00E33147"/>
    <w:rsid w:val="00E33A16"/>
    <w:rsid w:val="00E34599"/>
    <w:rsid w:val="00E35F2B"/>
    <w:rsid w:val="00E35FF8"/>
    <w:rsid w:val="00E363B5"/>
    <w:rsid w:val="00E36502"/>
    <w:rsid w:val="00E367F5"/>
    <w:rsid w:val="00E41D2C"/>
    <w:rsid w:val="00E41EBB"/>
    <w:rsid w:val="00E475AF"/>
    <w:rsid w:val="00E47612"/>
    <w:rsid w:val="00E50537"/>
    <w:rsid w:val="00E508FB"/>
    <w:rsid w:val="00E52518"/>
    <w:rsid w:val="00E56EC9"/>
    <w:rsid w:val="00E63694"/>
    <w:rsid w:val="00E64311"/>
    <w:rsid w:val="00E64E17"/>
    <w:rsid w:val="00E650CA"/>
    <w:rsid w:val="00E66B20"/>
    <w:rsid w:val="00E67B04"/>
    <w:rsid w:val="00E71092"/>
    <w:rsid w:val="00E71509"/>
    <w:rsid w:val="00E73EFF"/>
    <w:rsid w:val="00E754D6"/>
    <w:rsid w:val="00E77365"/>
    <w:rsid w:val="00E82EA7"/>
    <w:rsid w:val="00E866BA"/>
    <w:rsid w:val="00E86CAD"/>
    <w:rsid w:val="00E9072E"/>
    <w:rsid w:val="00E90BCF"/>
    <w:rsid w:val="00E91FCA"/>
    <w:rsid w:val="00E9344A"/>
    <w:rsid w:val="00E9397C"/>
    <w:rsid w:val="00E940B4"/>
    <w:rsid w:val="00EA3D3C"/>
    <w:rsid w:val="00EA5A5E"/>
    <w:rsid w:val="00EA667B"/>
    <w:rsid w:val="00EA6C9E"/>
    <w:rsid w:val="00EA7C28"/>
    <w:rsid w:val="00EB3F11"/>
    <w:rsid w:val="00EB6683"/>
    <w:rsid w:val="00EB74E6"/>
    <w:rsid w:val="00EC093A"/>
    <w:rsid w:val="00EC13B1"/>
    <w:rsid w:val="00EC2E73"/>
    <w:rsid w:val="00EC79B4"/>
    <w:rsid w:val="00EC7CC3"/>
    <w:rsid w:val="00ED7D6E"/>
    <w:rsid w:val="00EE050F"/>
    <w:rsid w:val="00EE32A3"/>
    <w:rsid w:val="00EE4BD9"/>
    <w:rsid w:val="00EE5551"/>
    <w:rsid w:val="00EE6778"/>
    <w:rsid w:val="00EF02D6"/>
    <w:rsid w:val="00EF0378"/>
    <w:rsid w:val="00EF0AD8"/>
    <w:rsid w:val="00EF116A"/>
    <w:rsid w:val="00EF3348"/>
    <w:rsid w:val="00F003DA"/>
    <w:rsid w:val="00F016B9"/>
    <w:rsid w:val="00F02A87"/>
    <w:rsid w:val="00F035BE"/>
    <w:rsid w:val="00F0432E"/>
    <w:rsid w:val="00F100AA"/>
    <w:rsid w:val="00F105EA"/>
    <w:rsid w:val="00F1174D"/>
    <w:rsid w:val="00F1383D"/>
    <w:rsid w:val="00F14466"/>
    <w:rsid w:val="00F14517"/>
    <w:rsid w:val="00F16195"/>
    <w:rsid w:val="00F1700F"/>
    <w:rsid w:val="00F17654"/>
    <w:rsid w:val="00F205FA"/>
    <w:rsid w:val="00F208EA"/>
    <w:rsid w:val="00F2154E"/>
    <w:rsid w:val="00F333B4"/>
    <w:rsid w:val="00F34141"/>
    <w:rsid w:val="00F3482A"/>
    <w:rsid w:val="00F35888"/>
    <w:rsid w:val="00F37409"/>
    <w:rsid w:val="00F37C87"/>
    <w:rsid w:val="00F44268"/>
    <w:rsid w:val="00F44696"/>
    <w:rsid w:val="00F44DA8"/>
    <w:rsid w:val="00F45878"/>
    <w:rsid w:val="00F46494"/>
    <w:rsid w:val="00F51AD8"/>
    <w:rsid w:val="00F51FD8"/>
    <w:rsid w:val="00F552C4"/>
    <w:rsid w:val="00F558AB"/>
    <w:rsid w:val="00F57851"/>
    <w:rsid w:val="00F61D89"/>
    <w:rsid w:val="00F63461"/>
    <w:rsid w:val="00F64DB8"/>
    <w:rsid w:val="00F66D46"/>
    <w:rsid w:val="00F67061"/>
    <w:rsid w:val="00F72B51"/>
    <w:rsid w:val="00F74B3F"/>
    <w:rsid w:val="00F76194"/>
    <w:rsid w:val="00F76460"/>
    <w:rsid w:val="00F76754"/>
    <w:rsid w:val="00F81D4F"/>
    <w:rsid w:val="00F82D69"/>
    <w:rsid w:val="00F839C9"/>
    <w:rsid w:val="00F83F41"/>
    <w:rsid w:val="00F86818"/>
    <w:rsid w:val="00F86ABB"/>
    <w:rsid w:val="00F907D9"/>
    <w:rsid w:val="00F92922"/>
    <w:rsid w:val="00F92EC1"/>
    <w:rsid w:val="00F93ED5"/>
    <w:rsid w:val="00F94F7C"/>
    <w:rsid w:val="00F958ED"/>
    <w:rsid w:val="00F95A56"/>
    <w:rsid w:val="00F97E1C"/>
    <w:rsid w:val="00FA474D"/>
    <w:rsid w:val="00FA5C79"/>
    <w:rsid w:val="00FA6190"/>
    <w:rsid w:val="00FA783E"/>
    <w:rsid w:val="00FB41B0"/>
    <w:rsid w:val="00FB5B87"/>
    <w:rsid w:val="00FD0F4B"/>
    <w:rsid w:val="00FD3998"/>
    <w:rsid w:val="00FD39DE"/>
    <w:rsid w:val="00FD7648"/>
    <w:rsid w:val="00FE24E7"/>
    <w:rsid w:val="00FE7548"/>
    <w:rsid w:val="00FE7FC9"/>
    <w:rsid w:val="00FF0281"/>
    <w:rsid w:val="00FF4060"/>
    <w:rsid w:val="00FF4586"/>
    <w:rsid w:val="00FF72DD"/>
    <w:rsid w:val="00FF7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4BA59A7"/>
  <w14:defaultImageDpi w14:val="32767"/>
  <w15:docId w15:val="{B98209AD-3451-4824-82E1-1DFAFFB13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09B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3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F5D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01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8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68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841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51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0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6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6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82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1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CA307F5-B9F6-034C-A7B9-4C69FC210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rowning</dc:creator>
  <cp:keywords/>
  <dc:description/>
  <cp:lastModifiedBy>chn off31</cp:lastModifiedBy>
  <cp:revision>28</cp:revision>
  <cp:lastPrinted>2020-04-17T18:49:00Z</cp:lastPrinted>
  <dcterms:created xsi:type="dcterms:W3CDTF">2020-09-11T19:05:00Z</dcterms:created>
  <dcterms:modified xsi:type="dcterms:W3CDTF">2021-01-0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frontiers-in-psychology"/&gt;&lt;format class="1"/&gt;&lt;count citations="51" publications="51"/&gt;&lt;/info&gt;PAPERS2_INFO_END</vt:lpwstr>
  </property>
</Properties>
</file>